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7409" w:rsidRDefault="007643B5" w:rsidP="009358A9">
      <w:pPr>
        <w:pStyle w:val="Title"/>
        <w:jc w:val="center"/>
        <w:rPr>
          <w:color w:val="500000"/>
        </w:rPr>
      </w:pPr>
      <w:r w:rsidRPr="009358A9">
        <w:rPr>
          <w:color w:val="500000"/>
        </w:rPr>
        <w:t>Course Alignment</w:t>
      </w:r>
      <w:r w:rsidR="00A81DA5" w:rsidRPr="009358A9">
        <w:rPr>
          <w:color w:val="500000"/>
        </w:rPr>
        <w:t xml:space="preserve"> Document</w:t>
      </w:r>
    </w:p>
    <w:p w:rsidR="008A7A8A" w:rsidRPr="008A7A8A" w:rsidRDefault="007709AB" w:rsidP="008A7A8A">
      <w:pPr>
        <w:pStyle w:val="Subtitle"/>
        <w:jc w:val="center"/>
        <w:rPr>
          <w:sz w:val="32"/>
        </w:rPr>
      </w:pPr>
      <w:r>
        <w:rPr>
          <w:sz w:val="32"/>
        </w:rPr>
        <w:t>Course Name</w:t>
      </w:r>
    </w:p>
    <w:p w:rsidR="009358A9" w:rsidRPr="003D170D" w:rsidRDefault="009358A9" w:rsidP="0026275D">
      <w:pPr>
        <w:rPr>
          <w:rFonts w:ascii="Calibri" w:hAnsi="Calibri"/>
          <w:sz w:val="12"/>
        </w:rPr>
      </w:pPr>
    </w:p>
    <w:p w:rsidR="00F3432F" w:rsidRPr="00F3432F" w:rsidRDefault="00F3432F" w:rsidP="00F3432F">
      <w:pPr>
        <w:pStyle w:val="Heading1"/>
        <w:rPr>
          <w:color w:val="500000"/>
        </w:rPr>
      </w:pPr>
      <w:r w:rsidRPr="00F3432F">
        <w:rPr>
          <w:color w:val="500000"/>
        </w:rPr>
        <w:t>Course</w:t>
      </w:r>
      <w:r w:rsidR="0092568E">
        <w:rPr>
          <w:color w:val="500000"/>
        </w:rPr>
        <w:t>-Level</w:t>
      </w:r>
      <w:r w:rsidRPr="00F3432F">
        <w:rPr>
          <w:color w:val="500000"/>
        </w:rPr>
        <w:t xml:space="preserve"> Objectives</w:t>
      </w:r>
    </w:p>
    <w:p w:rsidR="002F2A83" w:rsidRDefault="002F2A83" w:rsidP="00FA19C8">
      <w:pPr>
        <w:rPr>
          <w:rFonts w:ascii="Calibri" w:hAnsi="Calibri"/>
        </w:rPr>
      </w:pPr>
      <w:r>
        <w:rPr>
          <w:rFonts w:ascii="Calibri" w:hAnsi="Calibri"/>
        </w:rPr>
        <w:t>CLO</w:t>
      </w:r>
      <w:r w:rsidR="007709AB">
        <w:rPr>
          <w:rFonts w:ascii="Calibri" w:hAnsi="Calibri"/>
        </w:rPr>
        <w:t>1:</w:t>
      </w:r>
      <w:r>
        <w:rPr>
          <w:rFonts w:ascii="Calibri" w:hAnsi="Calibri"/>
        </w:rPr>
        <w:tab/>
      </w:r>
    </w:p>
    <w:p w:rsidR="008F03B9" w:rsidRDefault="007709AB" w:rsidP="00FA19C8">
      <w:pPr>
        <w:rPr>
          <w:rFonts w:ascii="Calibri" w:hAnsi="Calibri"/>
        </w:rPr>
      </w:pPr>
      <w:r>
        <w:rPr>
          <w:rFonts w:ascii="Calibri" w:hAnsi="Calibri"/>
        </w:rPr>
        <w:t>CLO2:</w:t>
      </w:r>
      <w:r w:rsidR="008F03B9">
        <w:rPr>
          <w:rFonts w:ascii="Calibri" w:hAnsi="Calibri"/>
        </w:rPr>
        <w:tab/>
      </w:r>
    </w:p>
    <w:p w:rsidR="00542C45" w:rsidRDefault="00542C45" w:rsidP="00FA19C8">
      <w:pPr>
        <w:rPr>
          <w:rFonts w:ascii="Calibri" w:hAnsi="Calibri"/>
        </w:rPr>
      </w:pPr>
      <w:r>
        <w:rPr>
          <w:rFonts w:ascii="Calibri" w:hAnsi="Calibri"/>
        </w:rPr>
        <w:t>CLO</w:t>
      </w:r>
      <w:r w:rsidR="007709AB">
        <w:rPr>
          <w:rFonts w:ascii="Calibri" w:hAnsi="Calibri"/>
        </w:rPr>
        <w:t>3:</w:t>
      </w:r>
      <w:r>
        <w:rPr>
          <w:rFonts w:ascii="Calibri" w:hAnsi="Calibri"/>
        </w:rPr>
        <w:tab/>
      </w:r>
    </w:p>
    <w:p w:rsidR="007709AB" w:rsidRDefault="00542C45" w:rsidP="00FA19C8">
      <w:pPr>
        <w:rPr>
          <w:rFonts w:ascii="Calibri" w:hAnsi="Calibri"/>
        </w:rPr>
      </w:pPr>
      <w:r>
        <w:rPr>
          <w:rFonts w:ascii="Calibri" w:hAnsi="Calibri"/>
        </w:rPr>
        <w:t>CLO</w:t>
      </w:r>
      <w:r w:rsidR="007709AB">
        <w:rPr>
          <w:rFonts w:ascii="Calibri" w:hAnsi="Calibri"/>
        </w:rPr>
        <w:t>4:</w:t>
      </w:r>
    </w:p>
    <w:p w:rsidR="007709AB" w:rsidRDefault="007709AB" w:rsidP="00FA19C8">
      <w:pPr>
        <w:rPr>
          <w:rFonts w:ascii="Calibri" w:hAnsi="Calibri"/>
        </w:rPr>
      </w:pPr>
      <w:r>
        <w:rPr>
          <w:rFonts w:ascii="Calibri" w:hAnsi="Calibri"/>
        </w:rPr>
        <w:t>CLO5:</w:t>
      </w:r>
    </w:p>
    <w:p w:rsidR="00FF7409" w:rsidRPr="0026275D" w:rsidRDefault="00FF7409" w:rsidP="00FA19C8">
      <w:pPr>
        <w:rPr>
          <w:rFonts w:ascii="Calibri" w:hAnsi="Calibri"/>
        </w:rPr>
      </w:pPr>
    </w:p>
    <w:tbl>
      <w:tblPr>
        <w:tblW w:w="17427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4197"/>
        <w:gridCol w:w="1440"/>
        <w:gridCol w:w="1080"/>
        <w:gridCol w:w="990"/>
        <w:gridCol w:w="990"/>
        <w:gridCol w:w="990"/>
        <w:gridCol w:w="990"/>
        <w:gridCol w:w="6750"/>
      </w:tblGrid>
      <w:tr w:rsidR="00A1248A" w:rsidRPr="00A1248A" w:rsidTr="00A1248A">
        <w:trPr>
          <w:trHeight w:val="358"/>
        </w:trPr>
        <w:tc>
          <w:tcPr>
            <w:tcW w:w="17427" w:type="dxa"/>
            <w:gridSpan w:val="8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1248A" w:rsidRPr="00A1248A" w:rsidRDefault="00A1248A" w:rsidP="00A1248A">
            <w:pPr>
              <w:jc w:val="center"/>
              <w:rPr>
                <w:rFonts w:ascii="Calibri" w:hAnsi="Calibri"/>
                <w:b/>
                <w:sz w:val="36"/>
              </w:rPr>
            </w:pPr>
            <w:r w:rsidRPr="00A1248A">
              <w:rPr>
                <w:rFonts w:ascii="Calibri" w:hAnsi="Calibri"/>
                <w:b/>
                <w:sz w:val="36"/>
              </w:rPr>
              <w:t>Unit One</w:t>
            </w:r>
          </w:p>
        </w:tc>
      </w:tr>
      <w:tr w:rsidR="007709AB" w:rsidRPr="0026275D" w:rsidTr="007709AB">
        <w:trPr>
          <w:trHeight w:val="358"/>
        </w:trPr>
        <w:tc>
          <w:tcPr>
            <w:tcW w:w="419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26275D" w:rsidRDefault="004E682F" w:rsidP="00542C45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Unit</w:t>
            </w:r>
            <w:bookmarkStart w:id="0" w:name="_GoBack"/>
            <w:bookmarkEnd w:id="0"/>
            <w:r w:rsidR="007709AB">
              <w:rPr>
                <w:rFonts w:ascii="Calibri" w:hAnsi="Calibri"/>
                <w:b/>
              </w:rPr>
              <w:t>-Level Objective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26275D" w:rsidRDefault="007709AB" w:rsidP="00542C45">
            <w:pPr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Bloom’s</w:t>
            </w:r>
            <w:r>
              <w:rPr>
                <w:rFonts w:ascii="Calibri" w:hAnsi="Calibri"/>
                <w:b/>
              </w:rPr>
              <w:t xml:space="preserve"> Level</w:t>
            </w: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26275D" w:rsidRDefault="007709AB" w:rsidP="00542C45">
            <w:pPr>
              <w:jc w:val="center"/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CLO1</w:t>
            </w: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26275D" w:rsidRDefault="007709AB" w:rsidP="00542C45">
            <w:pPr>
              <w:jc w:val="center"/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CLO2</w:t>
            </w: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26275D" w:rsidRDefault="007709AB" w:rsidP="00542C45">
            <w:pPr>
              <w:jc w:val="center"/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CLO3</w:t>
            </w: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Pr="0026275D" w:rsidRDefault="007709AB" w:rsidP="00542C45">
            <w:pPr>
              <w:jc w:val="center"/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CLO4</w:t>
            </w: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Pr="0026275D" w:rsidRDefault="007709AB" w:rsidP="00542C45">
            <w:pPr>
              <w:jc w:val="center"/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CLO5</w:t>
            </w:r>
          </w:p>
        </w:tc>
        <w:tc>
          <w:tcPr>
            <w:tcW w:w="67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26275D" w:rsidRDefault="007709AB" w:rsidP="00542C45">
            <w:pPr>
              <w:rPr>
                <w:rFonts w:ascii="Calibri" w:hAnsi="Calibri"/>
                <w:b/>
              </w:rPr>
            </w:pPr>
            <w:r w:rsidRPr="0026275D">
              <w:rPr>
                <w:rFonts w:ascii="Calibri" w:hAnsi="Calibri"/>
                <w:b/>
              </w:rPr>
              <w:t>Materials, Activities &amp; Assessments</w:t>
            </w:r>
          </w:p>
        </w:tc>
      </w:tr>
      <w:tr w:rsidR="007709AB" w:rsidRPr="009358A9" w:rsidTr="007709AB">
        <w:trPr>
          <w:trHeight w:val="15"/>
        </w:trPr>
        <w:tc>
          <w:tcPr>
            <w:tcW w:w="419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521E3B">
            <w:pPr>
              <w:rPr>
                <w:rFonts w:ascii="Calibri" w:hAnsi="Calibri"/>
              </w:rPr>
            </w:pP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542C45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67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0E35C7" w:rsidRDefault="007709AB" w:rsidP="000E35C7">
            <w:pPr>
              <w:pStyle w:val="ListParagraph"/>
              <w:numPr>
                <w:ilvl w:val="0"/>
                <w:numId w:val="37"/>
              </w:numPr>
              <w:rPr>
                <w:rFonts w:ascii="Calibri" w:hAnsi="Calibri"/>
              </w:rPr>
            </w:pPr>
          </w:p>
        </w:tc>
      </w:tr>
      <w:tr w:rsidR="007709AB" w:rsidRPr="009358A9" w:rsidTr="007709AB">
        <w:trPr>
          <w:trHeight w:val="15"/>
        </w:trPr>
        <w:tc>
          <w:tcPr>
            <w:tcW w:w="419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92568E">
            <w:pPr>
              <w:rPr>
                <w:rFonts w:ascii="Calibri" w:hAnsi="Calibri"/>
              </w:rPr>
            </w:pP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542C45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542C4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67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Default="007709AB" w:rsidP="000E35C7">
            <w:pPr>
              <w:pStyle w:val="ListParagraph"/>
              <w:numPr>
                <w:ilvl w:val="0"/>
                <w:numId w:val="37"/>
              </w:numPr>
              <w:rPr>
                <w:rFonts w:ascii="Calibri" w:hAnsi="Calibri"/>
              </w:rPr>
            </w:pPr>
          </w:p>
        </w:tc>
      </w:tr>
      <w:tr w:rsidR="007709AB" w:rsidRPr="009358A9" w:rsidTr="007709AB">
        <w:trPr>
          <w:trHeight w:val="15"/>
        </w:trPr>
        <w:tc>
          <w:tcPr>
            <w:tcW w:w="419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rPr>
                <w:rFonts w:ascii="Calibri" w:hAnsi="Calibri"/>
              </w:rPr>
            </w:pP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67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8F03B9" w:rsidRDefault="007709AB" w:rsidP="00646758">
            <w:pPr>
              <w:pStyle w:val="ListParagraph"/>
              <w:numPr>
                <w:ilvl w:val="0"/>
                <w:numId w:val="37"/>
              </w:numPr>
              <w:rPr>
                <w:rFonts w:ascii="Calibri" w:hAnsi="Calibri"/>
              </w:rPr>
            </w:pPr>
          </w:p>
        </w:tc>
      </w:tr>
      <w:tr w:rsidR="007709AB" w:rsidRPr="009358A9" w:rsidTr="007709AB">
        <w:trPr>
          <w:trHeight w:val="15"/>
        </w:trPr>
        <w:tc>
          <w:tcPr>
            <w:tcW w:w="419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rPr>
                <w:rFonts w:ascii="Calibri" w:hAnsi="Calibri"/>
              </w:rPr>
            </w:pP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67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8A7A8A">
            <w:pPr>
              <w:pStyle w:val="ListParagraph"/>
              <w:numPr>
                <w:ilvl w:val="0"/>
                <w:numId w:val="37"/>
              </w:numPr>
              <w:rPr>
                <w:rFonts w:ascii="Calibri" w:hAnsi="Calibri"/>
              </w:rPr>
            </w:pPr>
          </w:p>
        </w:tc>
      </w:tr>
      <w:tr w:rsidR="007709AB" w:rsidRPr="009358A9" w:rsidTr="007709AB">
        <w:trPr>
          <w:trHeight w:val="15"/>
        </w:trPr>
        <w:tc>
          <w:tcPr>
            <w:tcW w:w="419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rPr>
                <w:rFonts w:ascii="Calibri" w:hAnsi="Calibri"/>
              </w:rPr>
            </w:pP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9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7709AB" w:rsidRDefault="007709AB" w:rsidP="00646758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67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09AB" w:rsidRPr="009358A9" w:rsidRDefault="007709AB" w:rsidP="008A7A8A">
            <w:pPr>
              <w:pStyle w:val="ListParagraph"/>
              <w:numPr>
                <w:ilvl w:val="0"/>
                <w:numId w:val="37"/>
              </w:numPr>
              <w:rPr>
                <w:rFonts w:ascii="Calibri" w:hAnsi="Calibri"/>
              </w:rPr>
            </w:pPr>
          </w:p>
        </w:tc>
      </w:tr>
    </w:tbl>
    <w:p w:rsidR="009358A9" w:rsidRDefault="009358A9" w:rsidP="007709AB"/>
    <w:sectPr w:rsidR="009358A9" w:rsidSect="00AF7FEA">
      <w:footerReference w:type="default" r:id="rId8"/>
      <w:pgSz w:w="20160" w:h="12240" w:orient="landscape" w:code="5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2C34" w:rsidRDefault="00412C34">
      <w:r>
        <w:separator/>
      </w:r>
    </w:p>
  </w:endnote>
  <w:endnote w:type="continuationSeparator" w:id="0">
    <w:p w:rsidR="00412C34" w:rsidRDefault="0041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275D" w:rsidRDefault="000D596D">
    <w:pPr>
      <w:pStyle w:val="HeaderFooter"/>
    </w:pPr>
    <w:r>
      <w:t xml:space="preserve">CLO = Course-Level </w:t>
    </w:r>
    <w:r w:rsidR="0026275D">
      <w:t>Objectiv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2C34" w:rsidRDefault="00412C34">
      <w:r>
        <w:separator/>
      </w:r>
    </w:p>
  </w:footnote>
  <w:footnote w:type="continuationSeparator" w:id="0">
    <w:p w:rsidR="00412C34" w:rsidRDefault="00412C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C3E70"/>
    <w:multiLevelType w:val="hybridMultilevel"/>
    <w:tmpl w:val="DCC86DEA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23E8"/>
    <w:multiLevelType w:val="hybridMultilevel"/>
    <w:tmpl w:val="EECA74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042B1F"/>
    <w:multiLevelType w:val="hybridMultilevel"/>
    <w:tmpl w:val="A0CE83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90B7C"/>
    <w:multiLevelType w:val="hybridMultilevel"/>
    <w:tmpl w:val="86782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01326"/>
    <w:multiLevelType w:val="hybridMultilevel"/>
    <w:tmpl w:val="8474CC52"/>
    <w:lvl w:ilvl="0" w:tplc="20F6BD80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D2C61C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E0CEE3A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12E1B54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E400F62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95097E0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2AA1A80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B388D86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DE66C62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1C7452DA"/>
    <w:multiLevelType w:val="hybridMultilevel"/>
    <w:tmpl w:val="6AB62912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E3B71"/>
    <w:multiLevelType w:val="hybridMultilevel"/>
    <w:tmpl w:val="48F66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055517"/>
    <w:multiLevelType w:val="hybridMultilevel"/>
    <w:tmpl w:val="1B561FA6"/>
    <w:lvl w:ilvl="0" w:tplc="AE080982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85CAC9E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93CDEF2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D780CBC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9DAE89E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B4A4258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5043260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7C2CF4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C943E32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33E3D68"/>
    <w:multiLevelType w:val="hybridMultilevel"/>
    <w:tmpl w:val="1E1A1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641FB8"/>
    <w:multiLevelType w:val="hybridMultilevel"/>
    <w:tmpl w:val="0318E7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A52383"/>
    <w:multiLevelType w:val="hybridMultilevel"/>
    <w:tmpl w:val="01A0B926"/>
    <w:lvl w:ilvl="0" w:tplc="820EE2B0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1249E5C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E2C39DE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EA8832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A48DC4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F3A72B0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62CC78A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98AEA16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3EA088A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30B0161A"/>
    <w:multiLevelType w:val="hybridMultilevel"/>
    <w:tmpl w:val="4E00E0E2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A7248"/>
    <w:multiLevelType w:val="hybridMultilevel"/>
    <w:tmpl w:val="D8D273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763BED"/>
    <w:multiLevelType w:val="hybridMultilevel"/>
    <w:tmpl w:val="76E8FE58"/>
    <w:lvl w:ilvl="0" w:tplc="0F0C9DBC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A6A9FBA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6580802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E6404AE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5A4B39E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378C876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05833AC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94E61BC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2D4736E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33155E19"/>
    <w:multiLevelType w:val="hybridMultilevel"/>
    <w:tmpl w:val="83FA76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AE1588"/>
    <w:multiLevelType w:val="hybridMultilevel"/>
    <w:tmpl w:val="8A961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E66465"/>
    <w:multiLevelType w:val="hybridMultilevel"/>
    <w:tmpl w:val="EEA84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B16585"/>
    <w:multiLevelType w:val="hybridMultilevel"/>
    <w:tmpl w:val="B2342150"/>
    <w:lvl w:ilvl="0" w:tplc="823E2946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73246AC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E829934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DCAFAA6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4BCAC02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D3C01A8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C5C1A56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7A01BD2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B323E8E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4695740A"/>
    <w:multiLevelType w:val="hybridMultilevel"/>
    <w:tmpl w:val="0BD2B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1E23FA"/>
    <w:multiLevelType w:val="hybridMultilevel"/>
    <w:tmpl w:val="B08A48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D324FA6"/>
    <w:multiLevelType w:val="hybridMultilevel"/>
    <w:tmpl w:val="57442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781AA6"/>
    <w:multiLevelType w:val="hybridMultilevel"/>
    <w:tmpl w:val="F7D43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042974"/>
    <w:multiLevelType w:val="hybridMultilevel"/>
    <w:tmpl w:val="1102C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2042F"/>
    <w:multiLevelType w:val="hybridMultilevel"/>
    <w:tmpl w:val="BEEC14AA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905DD"/>
    <w:multiLevelType w:val="hybridMultilevel"/>
    <w:tmpl w:val="A1305BEA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15E7B"/>
    <w:multiLevelType w:val="hybridMultilevel"/>
    <w:tmpl w:val="DE505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820A9B"/>
    <w:multiLevelType w:val="hybridMultilevel"/>
    <w:tmpl w:val="2C4601A4"/>
    <w:lvl w:ilvl="0" w:tplc="58703C6C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DAA972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9CE3470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3944CEA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DA24CE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F166C16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1A05988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DE4A994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24816FE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 w15:restartNumberingAfterBreak="0">
    <w:nsid w:val="624D7B6B"/>
    <w:multiLevelType w:val="hybridMultilevel"/>
    <w:tmpl w:val="F89AD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306A4B"/>
    <w:multiLevelType w:val="hybridMultilevel"/>
    <w:tmpl w:val="078E2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D52626"/>
    <w:multiLevelType w:val="hybridMultilevel"/>
    <w:tmpl w:val="63066416"/>
    <w:lvl w:ilvl="0" w:tplc="37B2F684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7D86D26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4225C6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A3C5C7E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0461CAE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01C0634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DF6DDCA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2DEA7CE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90C3C22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6CC33997"/>
    <w:multiLevelType w:val="hybridMultilevel"/>
    <w:tmpl w:val="4B1CC3A2"/>
    <w:lvl w:ilvl="0" w:tplc="A16E85E6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56CBEB8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586B9B8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1DA3D28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380B06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2DAD7B2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92456A4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CB6EAF6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461A7E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6F137A50"/>
    <w:multiLevelType w:val="hybridMultilevel"/>
    <w:tmpl w:val="37AA0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B77D28"/>
    <w:multiLevelType w:val="hybridMultilevel"/>
    <w:tmpl w:val="B6A8CD56"/>
    <w:lvl w:ilvl="0" w:tplc="555E7AAC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AA4BB6"/>
    <w:multiLevelType w:val="hybridMultilevel"/>
    <w:tmpl w:val="709A1FEA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1AD4A66"/>
    <w:multiLevelType w:val="hybridMultilevel"/>
    <w:tmpl w:val="94261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8D66BC"/>
    <w:multiLevelType w:val="hybridMultilevel"/>
    <w:tmpl w:val="34F2ADB4"/>
    <w:lvl w:ilvl="0" w:tplc="56FC6682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FD268C"/>
    <w:multiLevelType w:val="hybridMultilevel"/>
    <w:tmpl w:val="BA6086FE"/>
    <w:lvl w:ilvl="0" w:tplc="555E7AAC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E60734"/>
    <w:multiLevelType w:val="hybridMultilevel"/>
    <w:tmpl w:val="AE92A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3"/>
  </w:num>
  <w:num w:numId="3">
    <w:abstractNumId w:val="30"/>
  </w:num>
  <w:num w:numId="4">
    <w:abstractNumId w:val="29"/>
  </w:num>
  <w:num w:numId="5">
    <w:abstractNumId w:val="7"/>
  </w:num>
  <w:num w:numId="6">
    <w:abstractNumId w:val="17"/>
  </w:num>
  <w:num w:numId="7">
    <w:abstractNumId w:val="4"/>
  </w:num>
  <w:num w:numId="8">
    <w:abstractNumId w:val="10"/>
  </w:num>
  <w:num w:numId="9">
    <w:abstractNumId w:val="3"/>
  </w:num>
  <w:num w:numId="10">
    <w:abstractNumId w:val="1"/>
  </w:num>
  <w:num w:numId="11">
    <w:abstractNumId w:val="14"/>
  </w:num>
  <w:num w:numId="12">
    <w:abstractNumId w:val="25"/>
  </w:num>
  <w:num w:numId="13">
    <w:abstractNumId w:val="19"/>
  </w:num>
  <w:num w:numId="14">
    <w:abstractNumId w:val="27"/>
  </w:num>
  <w:num w:numId="15">
    <w:abstractNumId w:val="6"/>
  </w:num>
  <w:num w:numId="16">
    <w:abstractNumId w:val="9"/>
  </w:num>
  <w:num w:numId="17">
    <w:abstractNumId w:val="18"/>
  </w:num>
  <w:num w:numId="18">
    <w:abstractNumId w:val="21"/>
  </w:num>
  <w:num w:numId="19">
    <w:abstractNumId w:val="22"/>
  </w:num>
  <w:num w:numId="20">
    <w:abstractNumId w:val="33"/>
  </w:num>
  <w:num w:numId="21">
    <w:abstractNumId w:val="11"/>
  </w:num>
  <w:num w:numId="22">
    <w:abstractNumId w:val="35"/>
  </w:num>
  <w:num w:numId="23">
    <w:abstractNumId w:val="23"/>
  </w:num>
  <w:num w:numId="24">
    <w:abstractNumId w:val="5"/>
  </w:num>
  <w:num w:numId="25">
    <w:abstractNumId w:val="0"/>
  </w:num>
  <w:num w:numId="26">
    <w:abstractNumId w:val="20"/>
  </w:num>
  <w:num w:numId="27">
    <w:abstractNumId w:val="8"/>
  </w:num>
  <w:num w:numId="28">
    <w:abstractNumId w:val="2"/>
  </w:num>
  <w:num w:numId="29">
    <w:abstractNumId w:val="37"/>
  </w:num>
  <w:num w:numId="30">
    <w:abstractNumId w:val="34"/>
  </w:num>
  <w:num w:numId="31">
    <w:abstractNumId w:val="28"/>
  </w:num>
  <w:num w:numId="32">
    <w:abstractNumId w:val="16"/>
  </w:num>
  <w:num w:numId="33">
    <w:abstractNumId w:val="12"/>
  </w:num>
  <w:num w:numId="34">
    <w:abstractNumId w:val="31"/>
  </w:num>
  <w:num w:numId="35">
    <w:abstractNumId w:val="24"/>
  </w:num>
  <w:num w:numId="36">
    <w:abstractNumId w:val="15"/>
  </w:num>
  <w:num w:numId="37">
    <w:abstractNumId w:val="36"/>
  </w:num>
  <w:num w:numId="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2MDI2NTE0tjAxMDFS0lEKTi0uzszPAykwNKgFAGr8ZWUtAAAA"/>
  </w:docVars>
  <w:rsids>
    <w:rsidRoot w:val="00FF7409"/>
    <w:rsid w:val="000A167F"/>
    <w:rsid w:val="000B07AE"/>
    <w:rsid w:val="000C3CD0"/>
    <w:rsid w:val="000D596D"/>
    <w:rsid w:val="000E35C7"/>
    <w:rsid w:val="0012092A"/>
    <w:rsid w:val="001431CB"/>
    <w:rsid w:val="00190735"/>
    <w:rsid w:val="00192766"/>
    <w:rsid w:val="001946CB"/>
    <w:rsid w:val="001A2111"/>
    <w:rsid w:val="001F3E3C"/>
    <w:rsid w:val="002418AC"/>
    <w:rsid w:val="0026275D"/>
    <w:rsid w:val="002C336B"/>
    <w:rsid w:val="002F2A83"/>
    <w:rsid w:val="0030559B"/>
    <w:rsid w:val="003517EA"/>
    <w:rsid w:val="00370CFF"/>
    <w:rsid w:val="00391071"/>
    <w:rsid w:val="003A0ABC"/>
    <w:rsid w:val="003D170D"/>
    <w:rsid w:val="003F118C"/>
    <w:rsid w:val="0040404F"/>
    <w:rsid w:val="00412C34"/>
    <w:rsid w:val="00423B16"/>
    <w:rsid w:val="00436FC4"/>
    <w:rsid w:val="00441B0C"/>
    <w:rsid w:val="00486C62"/>
    <w:rsid w:val="004925CD"/>
    <w:rsid w:val="00494065"/>
    <w:rsid w:val="004E682F"/>
    <w:rsid w:val="004F1AEA"/>
    <w:rsid w:val="00506AF6"/>
    <w:rsid w:val="00521E3B"/>
    <w:rsid w:val="00526159"/>
    <w:rsid w:val="00531509"/>
    <w:rsid w:val="00532D6E"/>
    <w:rsid w:val="00542C45"/>
    <w:rsid w:val="00563B12"/>
    <w:rsid w:val="005B45E7"/>
    <w:rsid w:val="005C687C"/>
    <w:rsid w:val="005F2D4D"/>
    <w:rsid w:val="00606795"/>
    <w:rsid w:val="006134B4"/>
    <w:rsid w:val="006135D5"/>
    <w:rsid w:val="006743A7"/>
    <w:rsid w:val="006D3381"/>
    <w:rsid w:val="00737370"/>
    <w:rsid w:val="007421C7"/>
    <w:rsid w:val="007568FE"/>
    <w:rsid w:val="007643B5"/>
    <w:rsid w:val="007709AB"/>
    <w:rsid w:val="007A59D5"/>
    <w:rsid w:val="007D2F3C"/>
    <w:rsid w:val="007E34B6"/>
    <w:rsid w:val="008110D3"/>
    <w:rsid w:val="00814338"/>
    <w:rsid w:val="00846E61"/>
    <w:rsid w:val="00857258"/>
    <w:rsid w:val="008675C9"/>
    <w:rsid w:val="008731DD"/>
    <w:rsid w:val="00881950"/>
    <w:rsid w:val="008A7A8A"/>
    <w:rsid w:val="008B00C6"/>
    <w:rsid w:val="008D4F37"/>
    <w:rsid w:val="008F03B9"/>
    <w:rsid w:val="008F70F4"/>
    <w:rsid w:val="00901ABE"/>
    <w:rsid w:val="00906B03"/>
    <w:rsid w:val="00906C1D"/>
    <w:rsid w:val="00920234"/>
    <w:rsid w:val="0092568E"/>
    <w:rsid w:val="00932867"/>
    <w:rsid w:val="009358A9"/>
    <w:rsid w:val="00940E40"/>
    <w:rsid w:val="00975F2A"/>
    <w:rsid w:val="009939DE"/>
    <w:rsid w:val="009A7038"/>
    <w:rsid w:val="009D3882"/>
    <w:rsid w:val="009D5246"/>
    <w:rsid w:val="009F2C2E"/>
    <w:rsid w:val="00A02B64"/>
    <w:rsid w:val="00A1248A"/>
    <w:rsid w:val="00A81DA5"/>
    <w:rsid w:val="00AB1667"/>
    <w:rsid w:val="00AE1C6D"/>
    <w:rsid w:val="00AE6BB6"/>
    <w:rsid w:val="00AF3AC2"/>
    <w:rsid w:val="00AF7FEA"/>
    <w:rsid w:val="00B15685"/>
    <w:rsid w:val="00B73644"/>
    <w:rsid w:val="00B74D06"/>
    <w:rsid w:val="00B823FF"/>
    <w:rsid w:val="00BD1576"/>
    <w:rsid w:val="00C248E8"/>
    <w:rsid w:val="00C43075"/>
    <w:rsid w:val="00C6105D"/>
    <w:rsid w:val="00C701C1"/>
    <w:rsid w:val="00C912F0"/>
    <w:rsid w:val="00CB5185"/>
    <w:rsid w:val="00D02F3A"/>
    <w:rsid w:val="00D41FCC"/>
    <w:rsid w:val="00D4561D"/>
    <w:rsid w:val="00D979FE"/>
    <w:rsid w:val="00DD15FE"/>
    <w:rsid w:val="00DD4367"/>
    <w:rsid w:val="00DD6112"/>
    <w:rsid w:val="00DE3289"/>
    <w:rsid w:val="00E4124C"/>
    <w:rsid w:val="00E57EF7"/>
    <w:rsid w:val="00E75C6E"/>
    <w:rsid w:val="00EA0BC2"/>
    <w:rsid w:val="00EC1883"/>
    <w:rsid w:val="00EF0B5A"/>
    <w:rsid w:val="00F3432F"/>
    <w:rsid w:val="00F402A5"/>
    <w:rsid w:val="00F67091"/>
    <w:rsid w:val="00FA19C8"/>
    <w:rsid w:val="00FA604D"/>
    <w:rsid w:val="00FE01E0"/>
    <w:rsid w:val="00FF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7F8800-6ED3-43B5-B861-B8A16A98E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27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pple-converted-space">
    <w:name w:val="apple-converted-space"/>
    <w:rPr>
      <w:lang w:val="en-US"/>
    </w:rPr>
  </w:style>
  <w:style w:type="character" w:customStyle="1" w:styleId="s2">
    <w:name w:val="s2"/>
    <w:basedOn w:val="DefaultParagraphFont"/>
    <w:rsid w:val="00DD15FE"/>
  </w:style>
  <w:style w:type="paragraph" w:styleId="EndnoteText">
    <w:name w:val="endnote text"/>
    <w:basedOn w:val="Normal"/>
    <w:link w:val="EndnoteTextChar"/>
    <w:uiPriority w:val="99"/>
    <w:semiHidden/>
    <w:unhideWhenUsed/>
    <w:rsid w:val="00DD15F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D15FE"/>
  </w:style>
  <w:style w:type="character" w:styleId="EndnoteReference">
    <w:name w:val="endnote reference"/>
    <w:basedOn w:val="DefaultParagraphFont"/>
    <w:uiPriority w:val="99"/>
    <w:semiHidden/>
    <w:unhideWhenUsed/>
    <w:rsid w:val="00DD15F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23B1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bdr w:val="none" w:sz="0" w:space="0" w:color="auto"/>
    </w:rPr>
  </w:style>
  <w:style w:type="paragraph" w:styleId="Header">
    <w:name w:val="header"/>
    <w:basedOn w:val="Normal"/>
    <w:link w:val="HeaderChar"/>
    <w:uiPriority w:val="99"/>
    <w:unhideWhenUsed/>
    <w:rsid w:val="00A81D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DA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81D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DA5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27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358A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58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7A8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7A8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5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0E5EB6-F926-4BCC-9A77-6C93E8008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par</dc:creator>
  <cp:lastModifiedBy>Martin, Jernaley A</cp:lastModifiedBy>
  <cp:revision>4</cp:revision>
  <dcterms:created xsi:type="dcterms:W3CDTF">2016-10-10T17:07:00Z</dcterms:created>
  <dcterms:modified xsi:type="dcterms:W3CDTF">2016-10-10T17:20:00Z</dcterms:modified>
</cp:coreProperties>
</file>